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E25A55" w14:textId="77777777" w:rsidR="001F1F29" w:rsidRPr="00D47F1A" w:rsidRDefault="0026300B" w:rsidP="0026300B">
      <w:pPr>
        <w:jc w:val="center"/>
        <w:rPr>
          <w:b/>
          <w:sz w:val="24"/>
          <w:szCs w:val="24"/>
        </w:rPr>
      </w:pPr>
      <w:bookmarkStart w:id="0" w:name="_Hlk20397794"/>
      <w:r w:rsidRPr="00D47F1A">
        <w:rPr>
          <w:b/>
          <w:sz w:val="24"/>
          <w:szCs w:val="24"/>
        </w:rPr>
        <w:t xml:space="preserve"> Brisket with Root Vegetables</w:t>
      </w:r>
    </w:p>
    <w:p w14:paraId="49B0201B" w14:textId="77777777" w:rsidR="000C0903" w:rsidRDefault="0026300B" w:rsidP="0026300B">
      <w:pPr>
        <w:jc w:val="center"/>
      </w:pPr>
      <w:r>
        <w:t>Serves 4-6</w:t>
      </w:r>
    </w:p>
    <w:p w14:paraId="04CC929D" w14:textId="77777777" w:rsidR="001F1F29" w:rsidRDefault="0026300B" w:rsidP="000A725F">
      <w:pPr>
        <w:rPr>
          <w:b/>
        </w:rPr>
      </w:pPr>
      <w:r>
        <w:rPr>
          <w:b/>
        </w:rPr>
        <w:t xml:space="preserve"> </w:t>
      </w:r>
      <w:r w:rsidR="00161D27" w:rsidRPr="00161D27">
        <w:rPr>
          <w:b/>
        </w:rPr>
        <w:tab/>
      </w:r>
    </w:p>
    <w:p w14:paraId="37214C9B" w14:textId="77777777" w:rsidR="0026300B" w:rsidRDefault="00E37269" w:rsidP="000A725F">
      <w:r>
        <w:t>2 tablespoons extra-virgin olive oil</w:t>
      </w:r>
    </w:p>
    <w:p w14:paraId="1384994C" w14:textId="77777777" w:rsidR="00E37269" w:rsidRDefault="0026300B" w:rsidP="000A725F">
      <w:r>
        <w:t>1 (3 pound) first cut brisket</w:t>
      </w:r>
      <w:r w:rsidR="00E37269">
        <w:tab/>
      </w:r>
      <w:r w:rsidR="00E37269">
        <w:tab/>
      </w:r>
      <w:r w:rsidR="00E37269">
        <w:tab/>
      </w:r>
      <w:r>
        <w:tab/>
      </w:r>
      <w:r>
        <w:tab/>
      </w:r>
      <w:r>
        <w:tab/>
      </w:r>
      <w:r>
        <w:tab/>
      </w:r>
    </w:p>
    <w:p w14:paraId="60F9BAEB" w14:textId="77777777" w:rsidR="00E37269" w:rsidRDefault="00E37269" w:rsidP="000A725F">
      <w:r>
        <w:t>1 tea</w:t>
      </w:r>
      <w:r w:rsidR="0026300B">
        <w:t>spoon salt</w:t>
      </w:r>
      <w:r w:rsidR="0026300B">
        <w:tab/>
      </w:r>
      <w:r w:rsidR="0026300B">
        <w:tab/>
      </w:r>
      <w:r w:rsidR="0026300B">
        <w:tab/>
      </w:r>
      <w:r w:rsidR="0026300B">
        <w:tab/>
      </w:r>
      <w:r w:rsidR="0026300B">
        <w:tab/>
      </w:r>
      <w:r w:rsidR="0026300B">
        <w:tab/>
      </w:r>
    </w:p>
    <w:p w14:paraId="6784C00E" w14:textId="77777777" w:rsidR="00E37269" w:rsidRDefault="00E37269" w:rsidP="000A725F">
      <w:r>
        <w:t>1 tea</w:t>
      </w:r>
      <w:r w:rsidR="0026300B">
        <w:t>spoon freshly ground pepper</w:t>
      </w:r>
      <w:r w:rsidR="0026300B">
        <w:tab/>
      </w:r>
      <w:r w:rsidR="0026300B">
        <w:tab/>
      </w:r>
    </w:p>
    <w:p w14:paraId="6AC8CE7F" w14:textId="77777777" w:rsidR="00E37269" w:rsidRDefault="0026300B" w:rsidP="000A725F">
      <w:r>
        <w:t>½ cup port wine</w:t>
      </w:r>
      <w:r>
        <w:tab/>
      </w:r>
      <w:r>
        <w:tab/>
      </w:r>
      <w:r>
        <w:tab/>
      </w:r>
      <w:r>
        <w:tab/>
      </w:r>
      <w:r>
        <w:tab/>
      </w:r>
    </w:p>
    <w:p w14:paraId="34A6D02E" w14:textId="77777777" w:rsidR="00E37269" w:rsidRDefault="00EA463C" w:rsidP="000A725F">
      <w:r>
        <w:t>1 c</w:t>
      </w:r>
      <w:r w:rsidR="0026300B">
        <w:t>up sweet onions, sliced</w:t>
      </w:r>
      <w:r w:rsidR="0026300B">
        <w:tab/>
      </w:r>
      <w:r w:rsidR="0026300B">
        <w:tab/>
      </w:r>
      <w:r w:rsidR="0026300B">
        <w:tab/>
      </w:r>
    </w:p>
    <w:p w14:paraId="0AF1EC98" w14:textId="03C121E0" w:rsidR="0026300B" w:rsidRDefault="00E37269" w:rsidP="000A725F">
      <w:r>
        <w:t>1 sprig fresh thyme</w:t>
      </w:r>
    </w:p>
    <w:p w14:paraId="7E0E28E7" w14:textId="77777777" w:rsidR="0026300B" w:rsidRDefault="0026300B" w:rsidP="000A725F">
      <w:r>
        <w:t>1 bay leaf</w:t>
      </w:r>
    </w:p>
    <w:p w14:paraId="5390CCE6" w14:textId="49202C87" w:rsidR="0026300B" w:rsidRDefault="0026300B" w:rsidP="000A725F">
      <w:r>
        <w:t>1 cup beef stock</w:t>
      </w:r>
    </w:p>
    <w:p w14:paraId="75117782" w14:textId="77777777" w:rsidR="0026300B" w:rsidRDefault="0026300B" w:rsidP="000A725F">
      <w:r>
        <w:t>1 tablespoon tomato paste</w:t>
      </w:r>
    </w:p>
    <w:p w14:paraId="3A22AA4B" w14:textId="77777777" w:rsidR="0026300B" w:rsidRDefault="0026300B" w:rsidP="008C500C">
      <w:pPr>
        <w:tabs>
          <w:tab w:val="left" w:pos="720"/>
          <w:tab w:val="left" w:pos="1440"/>
          <w:tab w:val="left" w:pos="2160"/>
          <w:tab w:val="left" w:pos="2880"/>
          <w:tab w:val="left" w:pos="8085"/>
        </w:tabs>
      </w:pPr>
      <w:r>
        <w:t>½ cup carrots, peeled and sliced</w:t>
      </w:r>
      <w:r>
        <w:tab/>
      </w:r>
      <w:r w:rsidR="008C500C">
        <w:tab/>
      </w:r>
    </w:p>
    <w:p w14:paraId="5EEBC0A8" w14:textId="77777777" w:rsidR="0026300B" w:rsidRDefault="0026300B" w:rsidP="000A725F">
      <w:r>
        <w:t>½ cup parsnip, peeled and sliced</w:t>
      </w:r>
    </w:p>
    <w:p w14:paraId="154ADCD4" w14:textId="77777777" w:rsidR="00EB4CF9" w:rsidRPr="001F1F29" w:rsidRDefault="0026300B" w:rsidP="000A725F">
      <w:r>
        <w:tab/>
      </w:r>
      <w:r>
        <w:tab/>
      </w:r>
      <w:r>
        <w:tab/>
      </w:r>
    </w:p>
    <w:p w14:paraId="740664CA" w14:textId="64A26921" w:rsidR="008950CD" w:rsidRDefault="007D140A" w:rsidP="007D140A">
      <w:pPr>
        <w:tabs>
          <w:tab w:val="left" w:pos="7650"/>
        </w:tabs>
      </w:pPr>
      <w:r>
        <w:t>Preheat oven to 325 degrees.</w:t>
      </w:r>
    </w:p>
    <w:p w14:paraId="345586EE" w14:textId="77777777" w:rsidR="008950CD" w:rsidRDefault="008950CD" w:rsidP="0026300B">
      <w:r>
        <w:t xml:space="preserve">Season the </w:t>
      </w:r>
      <w:r w:rsidR="00EA463C">
        <w:t>brisket</w:t>
      </w:r>
      <w:r>
        <w:t xml:space="preserve"> with salt and pepper.</w:t>
      </w:r>
    </w:p>
    <w:p w14:paraId="50262184" w14:textId="2EF16704" w:rsidR="008950CD" w:rsidRDefault="007D140A" w:rsidP="0026300B">
      <w:r>
        <w:t>Add all the ingredients to a roasting pan.</w:t>
      </w:r>
    </w:p>
    <w:p w14:paraId="7E09BF45" w14:textId="6BB917B6" w:rsidR="007D140A" w:rsidRDefault="007D140A" w:rsidP="0026300B">
      <w:r>
        <w:t>Cover with foil and place on the center rack in the oven.</w:t>
      </w:r>
    </w:p>
    <w:p w14:paraId="01CB3CD4" w14:textId="78359AF0" w:rsidR="008950CD" w:rsidRDefault="007D140A" w:rsidP="0026300B">
      <w:r>
        <w:t>Roast for 5 hours.</w:t>
      </w:r>
    </w:p>
    <w:p w14:paraId="42D1BE62" w14:textId="182C345F" w:rsidR="00EA2A41" w:rsidRDefault="004B09E6" w:rsidP="0026300B">
      <w:r>
        <w:t>D</w:t>
      </w:r>
      <w:r w:rsidR="00EA2A41">
        <w:t>iscard the</w:t>
      </w:r>
      <w:r w:rsidR="00EA463C">
        <w:t xml:space="preserve"> thyme sprig and bay</w:t>
      </w:r>
      <w:r w:rsidR="00EA2A41">
        <w:t xml:space="preserve"> le</w:t>
      </w:r>
      <w:r w:rsidR="007D140A">
        <w:t>af.</w:t>
      </w:r>
    </w:p>
    <w:p w14:paraId="72E1E571" w14:textId="6CBF7BDE" w:rsidR="007D140A" w:rsidRDefault="007D140A" w:rsidP="0026300B">
      <w:r>
        <w:t>Let the brisket rest for 30 minutes covered.</w:t>
      </w:r>
    </w:p>
    <w:p w14:paraId="08FFDD9A" w14:textId="315508F0" w:rsidR="007D140A" w:rsidRDefault="007D140A" w:rsidP="0026300B">
      <w:r>
        <w:t>Place the meat and the vegetables on a latter.</w:t>
      </w:r>
    </w:p>
    <w:p w14:paraId="26449F2E" w14:textId="33223AEC" w:rsidR="007D140A" w:rsidRDefault="007D140A" w:rsidP="0026300B">
      <w:r>
        <w:t>Remove the fat from the juice and place the juice in a small saucepan and reduce by half.</w:t>
      </w:r>
    </w:p>
    <w:p w14:paraId="548EA797" w14:textId="5E33C5D3" w:rsidR="00EA2A41" w:rsidRDefault="004B09E6" w:rsidP="0026300B">
      <w:r>
        <w:lastRenderedPageBreak/>
        <w:t>C</w:t>
      </w:r>
      <w:r w:rsidR="00EA463C">
        <w:t xml:space="preserve">ut the brisket against the grain and </w:t>
      </w:r>
      <w:r w:rsidR="00EA2A41">
        <w:t>serve</w:t>
      </w:r>
      <w:bookmarkEnd w:id="0"/>
      <w:r w:rsidR="007D140A">
        <w:t xml:space="preserve"> with vegetables and sauce on the side.</w:t>
      </w:r>
    </w:p>
    <w:p w14:paraId="03391629" w14:textId="741C8D97" w:rsidR="007D140A" w:rsidRDefault="007D140A" w:rsidP="0026300B">
      <w:r>
        <w:t>When using for BBQ sandwiches, still slice against the grain while topping with favorite BBQ sauce.</w:t>
      </w:r>
    </w:p>
    <w:sectPr w:rsidR="007D14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5F00FB"/>
    <w:multiLevelType w:val="hybridMultilevel"/>
    <w:tmpl w:val="B6CEA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LIwMDSzNDQ1NjVS0lEKTi0uzszPAykwqgUArMScBiwAAAA="/>
  </w:docVars>
  <w:rsids>
    <w:rsidRoot w:val="000C0903"/>
    <w:rsid w:val="00014653"/>
    <w:rsid w:val="00023FD7"/>
    <w:rsid w:val="00047447"/>
    <w:rsid w:val="00070FA5"/>
    <w:rsid w:val="000A725F"/>
    <w:rsid w:val="000B0B3D"/>
    <w:rsid w:val="000C0903"/>
    <w:rsid w:val="000C6441"/>
    <w:rsid w:val="000C77C9"/>
    <w:rsid w:val="00101E76"/>
    <w:rsid w:val="00103C65"/>
    <w:rsid w:val="00152BD5"/>
    <w:rsid w:val="00161D27"/>
    <w:rsid w:val="0019587A"/>
    <w:rsid w:val="001C4B3B"/>
    <w:rsid w:val="001F1F29"/>
    <w:rsid w:val="00203E63"/>
    <w:rsid w:val="00254E89"/>
    <w:rsid w:val="0026300B"/>
    <w:rsid w:val="002821B3"/>
    <w:rsid w:val="00353F61"/>
    <w:rsid w:val="00456273"/>
    <w:rsid w:val="004B09E6"/>
    <w:rsid w:val="00513D05"/>
    <w:rsid w:val="005B784D"/>
    <w:rsid w:val="005E15A7"/>
    <w:rsid w:val="00631577"/>
    <w:rsid w:val="0064305B"/>
    <w:rsid w:val="006673A3"/>
    <w:rsid w:val="006A7988"/>
    <w:rsid w:val="006F3EFB"/>
    <w:rsid w:val="00756201"/>
    <w:rsid w:val="007D097E"/>
    <w:rsid w:val="007D140A"/>
    <w:rsid w:val="007F0BCA"/>
    <w:rsid w:val="008950CD"/>
    <w:rsid w:val="008C500C"/>
    <w:rsid w:val="00904EBD"/>
    <w:rsid w:val="00915C14"/>
    <w:rsid w:val="009D1DC4"/>
    <w:rsid w:val="00A31767"/>
    <w:rsid w:val="00AB1FCC"/>
    <w:rsid w:val="00B470C4"/>
    <w:rsid w:val="00B96471"/>
    <w:rsid w:val="00BB1BAD"/>
    <w:rsid w:val="00BD5600"/>
    <w:rsid w:val="00C223C7"/>
    <w:rsid w:val="00C54CD5"/>
    <w:rsid w:val="00CC79E5"/>
    <w:rsid w:val="00D03C11"/>
    <w:rsid w:val="00D03C62"/>
    <w:rsid w:val="00D2343D"/>
    <w:rsid w:val="00D446B9"/>
    <w:rsid w:val="00D47F1A"/>
    <w:rsid w:val="00D62A1A"/>
    <w:rsid w:val="00DA175A"/>
    <w:rsid w:val="00DE1EA2"/>
    <w:rsid w:val="00E327C3"/>
    <w:rsid w:val="00E37269"/>
    <w:rsid w:val="00E53E62"/>
    <w:rsid w:val="00E64911"/>
    <w:rsid w:val="00E76E33"/>
    <w:rsid w:val="00EA2A41"/>
    <w:rsid w:val="00EA463C"/>
    <w:rsid w:val="00EA4AC9"/>
    <w:rsid w:val="00EB4CF9"/>
    <w:rsid w:val="00F16E1E"/>
    <w:rsid w:val="00F91709"/>
    <w:rsid w:val="00FA2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531B9"/>
  <w15:docId w15:val="{18F1E47B-4160-4838-A1B5-AD04C8D6B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9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8784CB-B4D8-45CF-890C-A25B67013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il Marie Fountain</dc:creator>
  <cp:lastModifiedBy>Debra Murray</cp:lastModifiedBy>
  <cp:revision>2</cp:revision>
  <dcterms:created xsi:type="dcterms:W3CDTF">2021-05-04T10:39:00Z</dcterms:created>
  <dcterms:modified xsi:type="dcterms:W3CDTF">2021-05-04T10:39:00Z</dcterms:modified>
</cp:coreProperties>
</file>